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6F13" w:rsidRDefault="00435300">
      <w:r>
        <w:t>План работы</w:t>
      </w:r>
    </w:p>
    <w:p w:rsidR="00435300" w:rsidRDefault="00435300">
      <w:r>
        <w:t>Основные окна</w:t>
      </w:r>
    </w:p>
    <w:p w:rsidR="00435300" w:rsidRDefault="00BD1B58" w:rsidP="00435300">
      <w:pPr>
        <w:pStyle w:val="ListParagraph"/>
        <w:numPr>
          <w:ilvl w:val="0"/>
          <w:numId w:val="1"/>
        </w:numPr>
      </w:pPr>
      <w:r>
        <w:t>Приветствие</w:t>
      </w:r>
    </w:p>
    <w:p w:rsidR="00435300" w:rsidRDefault="00BD1B58" w:rsidP="005E53D7">
      <w:pPr>
        <w:pStyle w:val="ListParagraph"/>
        <w:ind w:left="-709"/>
      </w:pPr>
      <w:r>
        <w:t>Услуги</w:t>
      </w:r>
    </w:p>
    <w:p w:rsidR="00435300" w:rsidRDefault="00BD1B58" w:rsidP="005E53D7">
      <w:pPr>
        <w:pStyle w:val="ListParagraph"/>
        <w:numPr>
          <w:ilvl w:val="0"/>
          <w:numId w:val="1"/>
        </w:numPr>
      </w:pPr>
      <w:r>
        <w:t>Печать</w:t>
      </w:r>
    </w:p>
    <w:p w:rsidR="00BD1B58" w:rsidRDefault="00BD1B58" w:rsidP="005E53D7">
      <w:pPr>
        <w:pStyle w:val="ListParagraph"/>
        <w:numPr>
          <w:ilvl w:val="0"/>
          <w:numId w:val="1"/>
        </w:numPr>
      </w:pPr>
      <w:r>
        <w:t>Дополненная реальность</w:t>
      </w:r>
    </w:p>
    <w:p w:rsidR="00BD1B58" w:rsidRDefault="00BD1B58" w:rsidP="005E53D7">
      <w:pPr>
        <w:pStyle w:val="ListParagraph"/>
        <w:numPr>
          <w:ilvl w:val="0"/>
          <w:numId w:val="1"/>
        </w:numPr>
      </w:pPr>
      <w:r>
        <w:t>3</w:t>
      </w:r>
      <w:r>
        <w:rPr>
          <w:lang w:val="en-US"/>
        </w:rPr>
        <w:t xml:space="preserve">D </w:t>
      </w:r>
      <w:r>
        <w:t>визуализация</w:t>
      </w:r>
    </w:p>
    <w:p w:rsidR="00BD1B58" w:rsidRDefault="00BD1B58" w:rsidP="005E53D7">
      <w:pPr>
        <w:pStyle w:val="ListParagraph"/>
        <w:numPr>
          <w:ilvl w:val="0"/>
          <w:numId w:val="1"/>
        </w:numPr>
      </w:pPr>
      <w:r>
        <w:t>Симуляция процессов</w:t>
      </w:r>
    </w:p>
    <w:p w:rsidR="00BD1B58" w:rsidRDefault="00BD1B58" w:rsidP="005E53D7">
      <w:pPr>
        <w:pStyle w:val="ListParagraph"/>
        <w:numPr>
          <w:ilvl w:val="0"/>
          <w:numId w:val="1"/>
        </w:numPr>
      </w:pPr>
      <w:r>
        <w:t>Лазерное сканирование</w:t>
      </w:r>
    </w:p>
    <w:p w:rsidR="005E53D7" w:rsidRDefault="005E53D7" w:rsidP="005E53D7">
      <w:pPr>
        <w:pStyle w:val="ListParagraph"/>
        <w:numPr>
          <w:ilvl w:val="0"/>
          <w:numId w:val="1"/>
        </w:numPr>
      </w:pPr>
      <w:r>
        <w:t>Панорамная съемка</w:t>
      </w:r>
    </w:p>
    <w:p w:rsidR="005E53D7" w:rsidRDefault="005E53D7" w:rsidP="005E53D7">
      <w:pPr>
        <w:pStyle w:val="ListParagraph"/>
        <w:numPr>
          <w:ilvl w:val="0"/>
          <w:numId w:val="1"/>
        </w:numPr>
      </w:pPr>
    </w:p>
    <w:p w:rsidR="00BD1B58" w:rsidRDefault="00BD1B58" w:rsidP="005E53D7">
      <w:pPr>
        <w:pStyle w:val="ListParagraph"/>
        <w:numPr>
          <w:ilvl w:val="0"/>
          <w:numId w:val="1"/>
        </w:numPr>
      </w:pPr>
      <w:r>
        <w:t>….</w:t>
      </w:r>
    </w:p>
    <w:p w:rsidR="00435300" w:rsidRPr="00435300" w:rsidRDefault="00435300" w:rsidP="00435300">
      <w:pPr>
        <w:pStyle w:val="ListParagraph"/>
        <w:numPr>
          <w:ilvl w:val="0"/>
          <w:numId w:val="1"/>
        </w:numPr>
      </w:pPr>
      <w:r w:rsidRPr="00435300">
        <w:t>Акции и скидки</w:t>
      </w:r>
    </w:p>
    <w:p w:rsidR="00435300" w:rsidRPr="00435300" w:rsidRDefault="00435300" w:rsidP="00435300">
      <w:pPr>
        <w:pStyle w:val="ListParagraph"/>
        <w:numPr>
          <w:ilvl w:val="0"/>
          <w:numId w:val="1"/>
        </w:numPr>
      </w:pPr>
      <w:r w:rsidRPr="00435300">
        <w:t>Про нас</w:t>
      </w:r>
    </w:p>
    <w:p w:rsidR="00435300" w:rsidRDefault="00435300" w:rsidP="00435300">
      <w:pPr>
        <w:pStyle w:val="ListParagraph"/>
        <w:numPr>
          <w:ilvl w:val="0"/>
          <w:numId w:val="1"/>
        </w:numPr>
      </w:pPr>
      <w:r w:rsidRPr="00435300">
        <w:t>Личный кабинет</w:t>
      </w:r>
    </w:p>
    <w:p w:rsidR="00435300" w:rsidRDefault="00435300" w:rsidP="00435300">
      <w:pPr>
        <w:pStyle w:val="ListParagraph"/>
        <w:numPr>
          <w:ilvl w:val="0"/>
          <w:numId w:val="1"/>
        </w:numPr>
      </w:pPr>
      <w:proofErr w:type="spellStart"/>
      <w:r>
        <w:t>Админка</w:t>
      </w:r>
      <w:proofErr w:type="spellEnd"/>
    </w:p>
    <w:p w:rsidR="009C5852" w:rsidRPr="00054DAB" w:rsidRDefault="009C5852" w:rsidP="00435300">
      <w:pPr>
        <w:rPr>
          <w:u w:val="single"/>
        </w:rPr>
      </w:pPr>
      <w:r w:rsidRPr="00054DAB">
        <w:rPr>
          <w:u w:val="single"/>
        </w:rPr>
        <w:t>Этап 1 – Дизайн сайта</w:t>
      </w:r>
    </w:p>
    <w:p w:rsidR="00435300" w:rsidRDefault="009C5852" w:rsidP="00435300">
      <w:r>
        <w:t>Создаём</w:t>
      </w:r>
      <w:r w:rsidR="00435300">
        <w:t xml:space="preserve"> базовую основу для всех страниц с одинаковым дизайном</w:t>
      </w:r>
    </w:p>
    <w:p w:rsidR="00435300" w:rsidRDefault="00435300" w:rsidP="00435300">
      <w:pPr>
        <w:spacing w:after="60"/>
      </w:pPr>
      <w:r>
        <w:t xml:space="preserve">Назовём ее </w:t>
      </w:r>
      <w:r w:rsidRPr="00435300">
        <w:t xml:space="preserve">– </w:t>
      </w:r>
      <w:r>
        <w:rPr>
          <w:lang w:val="en-US"/>
        </w:rPr>
        <w:t>templet</w:t>
      </w:r>
      <w:r w:rsidRPr="00435300">
        <w:t>.</w:t>
      </w:r>
      <w:proofErr w:type="spellStart"/>
      <w:r>
        <w:rPr>
          <w:lang w:val="en-US"/>
        </w:rPr>
        <w:t>php</w:t>
      </w:r>
      <w:proofErr w:type="spellEnd"/>
      <w:r>
        <w:t xml:space="preserve">. </w:t>
      </w:r>
    </w:p>
    <w:p w:rsidR="00435300" w:rsidRDefault="00435300" w:rsidP="00435300">
      <w:pPr>
        <w:spacing w:after="60"/>
      </w:pPr>
      <w:r>
        <w:t xml:space="preserve">На ее основе создаем остальные страницы: </w:t>
      </w:r>
    </w:p>
    <w:p w:rsidR="00854692" w:rsidRDefault="00854692" w:rsidP="00854692">
      <w:pPr>
        <w:pStyle w:val="ListParagraph"/>
        <w:numPr>
          <w:ilvl w:val="0"/>
          <w:numId w:val="2"/>
        </w:numPr>
      </w:pPr>
      <w:proofErr w:type="spellStart"/>
      <w:r>
        <w:rPr>
          <w:lang w:val="en-US"/>
        </w:rPr>
        <w:t>print.php</w:t>
      </w:r>
      <w:proofErr w:type="spellEnd"/>
      <w:r>
        <w:rPr>
          <w:lang w:val="en-US"/>
        </w:rPr>
        <w:t xml:space="preserve"> - </w:t>
      </w:r>
      <w:r>
        <w:t>3</w:t>
      </w:r>
      <w:r>
        <w:rPr>
          <w:lang w:val="en-US"/>
        </w:rPr>
        <w:t xml:space="preserve">D </w:t>
      </w:r>
      <w:r>
        <w:t>Печать</w:t>
      </w:r>
    </w:p>
    <w:p w:rsidR="00854692" w:rsidRDefault="00854692" w:rsidP="00854692">
      <w:pPr>
        <w:pStyle w:val="ListParagraph"/>
        <w:numPr>
          <w:ilvl w:val="0"/>
          <w:numId w:val="2"/>
        </w:numPr>
      </w:pPr>
      <w:r w:rsidRPr="00854692">
        <w:rPr>
          <w:lang w:val="en-US"/>
        </w:rPr>
        <w:t>reality</w:t>
      </w:r>
      <w:r w:rsidRPr="00854692">
        <w:t>.</w:t>
      </w:r>
      <w:proofErr w:type="spellStart"/>
      <w:r>
        <w:rPr>
          <w:lang w:val="en-US"/>
        </w:rPr>
        <w:t>php</w:t>
      </w:r>
      <w:proofErr w:type="spellEnd"/>
      <w:r w:rsidRPr="00854692">
        <w:t xml:space="preserve"> - </w:t>
      </w:r>
      <w:r>
        <w:t>Дополненная реальность</w:t>
      </w:r>
    </w:p>
    <w:p w:rsidR="00854692" w:rsidRDefault="00854692" w:rsidP="00854692">
      <w:pPr>
        <w:pStyle w:val="ListParagraph"/>
        <w:numPr>
          <w:ilvl w:val="0"/>
          <w:numId w:val="2"/>
        </w:numPr>
      </w:pPr>
      <w:proofErr w:type="spellStart"/>
      <w:r w:rsidRPr="00854692">
        <w:rPr>
          <w:lang w:val="en-US"/>
        </w:rPr>
        <w:t>visualization</w:t>
      </w:r>
      <w:r>
        <w:rPr>
          <w:lang w:val="en-US"/>
        </w:rPr>
        <w:t>.php</w:t>
      </w:r>
      <w:proofErr w:type="spellEnd"/>
      <w:r>
        <w:rPr>
          <w:lang w:val="en-US"/>
        </w:rPr>
        <w:t xml:space="preserve"> - </w:t>
      </w:r>
      <w:r>
        <w:t>3</w:t>
      </w:r>
      <w:r>
        <w:rPr>
          <w:lang w:val="en-US"/>
        </w:rPr>
        <w:t xml:space="preserve">D </w:t>
      </w:r>
      <w:r>
        <w:t>визуализация</w:t>
      </w:r>
    </w:p>
    <w:p w:rsidR="00854692" w:rsidRPr="00854692" w:rsidRDefault="00854692" w:rsidP="00854692">
      <w:pPr>
        <w:pStyle w:val="ListParagraph"/>
        <w:numPr>
          <w:ilvl w:val="0"/>
          <w:numId w:val="2"/>
        </w:numPr>
      </w:pPr>
      <w:r>
        <w:rPr>
          <w:lang w:val="en-US"/>
        </w:rPr>
        <w:t>simulation</w:t>
      </w:r>
      <w:r w:rsidRPr="00854692">
        <w:t>.</w:t>
      </w:r>
      <w:proofErr w:type="spellStart"/>
      <w:r>
        <w:rPr>
          <w:lang w:val="en-US"/>
        </w:rPr>
        <w:t>php</w:t>
      </w:r>
      <w:proofErr w:type="spellEnd"/>
      <w:r>
        <w:rPr>
          <w:lang w:val="en-US"/>
        </w:rPr>
        <w:t xml:space="preserve"> </w:t>
      </w:r>
      <w:r w:rsidRPr="00854692">
        <w:t xml:space="preserve">- </w:t>
      </w:r>
      <w:r>
        <w:t>Симуляция</w:t>
      </w:r>
      <w:r w:rsidRPr="00854692">
        <w:t xml:space="preserve"> </w:t>
      </w:r>
      <w:r>
        <w:t>процессов</w:t>
      </w:r>
    </w:p>
    <w:p w:rsidR="00854692" w:rsidRDefault="00854692" w:rsidP="00854692">
      <w:pPr>
        <w:pStyle w:val="ListParagraph"/>
        <w:numPr>
          <w:ilvl w:val="0"/>
          <w:numId w:val="2"/>
        </w:numPr>
      </w:pPr>
      <w:proofErr w:type="spellStart"/>
      <w:r>
        <w:rPr>
          <w:lang w:val="en-US"/>
        </w:rPr>
        <w:t>laser.php</w:t>
      </w:r>
      <w:proofErr w:type="spellEnd"/>
      <w:r>
        <w:rPr>
          <w:lang w:val="en-US"/>
        </w:rPr>
        <w:t xml:space="preserve"> - </w:t>
      </w:r>
      <w:r>
        <w:t>Лазерное сканирование</w:t>
      </w:r>
    </w:p>
    <w:p w:rsidR="00854692" w:rsidRDefault="00854692" w:rsidP="00854692">
      <w:pPr>
        <w:pStyle w:val="ListParagraph"/>
        <w:numPr>
          <w:ilvl w:val="0"/>
          <w:numId w:val="2"/>
        </w:numPr>
        <w:spacing w:after="60"/>
      </w:pPr>
      <w:r>
        <w:rPr>
          <w:lang w:val="en-US"/>
        </w:rPr>
        <w:t>p</w:t>
      </w:r>
      <w:proofErr w:type="spellStart"/>
      <w:r w:rsidRPr="00854692">
        <w:t>anoramic</w:t>
      </w:r>
      <w:r>
        <w:t>.php</w:t>
      </w:r>
      <w:proofErr w:type="spellEnd"/>
      <w:r>
        <w:rPr>
          <w:lang w:val="en-US"/>
        </w:rPr>
        <w:t xml:space="preserve"> - </w:t>
      </w:r>
      <w:r>
        <w:t>Панорамная съемка</w:t>
      </w:r>
      <w:r w:rsidRPr="00854692">
        <w:t xml:space="preserve"> </w:t>
      </w:r>
    </w:p>
    <w:p w:rsidR="00435300" w:rsidRPr="00B61EB0" w:rsidRDefault="00435300" w:rsidP="00854692">
      <w:pPr>
        <w:pStyle w:val="ListParagraph"/>
        <w:numPr>
          <w:ilvl w:val="0"/>
          <w:numId w:val="2"/>
        </w:numPr>
        <w:spacing w:after="60"/>
      </w:pPr>
      <w:r w:rsidRPr="00B61EB0">
        <w:rPr>
          <w:lang w:val="en-US"/>
        </w:rPr>
        <w:t>sales</w:t>
      </w:r>
      <w:r w:rsidRPr="00B61EB0">
        <w:t>.</w:t>
      </w:r>
      <w:proofErr w:type="spellStart"/>
      <w:r w:rsidRPr="00B61EB0">
        <w:rPr>
          <w:lang w:val="en-US"/>
        </w:rPr>
        <w:t>php</w:t>
      </w:r>
      <w:proofErr w:type="spellEnd"/>
      <w:r w:rsidR="00B61EB0" w:rsidRPr="00B61EB0">
        <w:t xml:space="preserve"> - </w:t>
      </w:r>
      <w:r w:rsidR="00B61EB0" w:rsidRPr="00435300">
        <w:t>Акции и скидки</w:t>
      </w:r>
      <w:r w:rsidR="007D12FD" w:rsidRPr="007D12FD">
        <w:t xml:space="preserve"> + </w:t>
      </w:r>
    </w:p>
    <w:p w:rsidR="00435300" w:rsidRPr="00380707" w:rsidRDefault="00435300" w:rsidP="00B61EB0">
      <w:pPr>
        <w:pStyle w:val="ListParagraph"/>
        <w:numPr>
          <w:ilvl w:val="0"/>
          <w:numId w:val="2"/>
        </w:numPr>
        <w:spacing w:after="60"/>
      </w:pPr>
      <w:r w:rsidRPr="00B61EB0">
        <w:rPr>
          <w:lang w:val="en-US"/>
        </w:rPr>
        <w:t>about</w:t>
      </w:r>
      <w:r w:rsidRPr="00B61EB0">
        <w:t>.</w:t>
      </w:r>
      <w:proofErr w:type="spellStart"/>
      <w:r w:rsidRPr="00B61EB0">
        <w:rPr>
          <w:lang w:val="en-US"/>
        </w:rPr>
        <w:t>php</w:t>
      </w:r>
      <w:proofErr w:type="spellEnd"/>
      <w:r w:rsidR="00B61EB0" w:rsidRPr="00B61EB0">
        <w:t xml:space="preserve"> - </w:t>
      </w:r>
      <w:r w:rsidR="00B61EB0" w:rsidRPr="00435300">
        <w:t>Про нас</w:t>
      </w:r>
      <w:r w:rsidR="007D12FD" w:rsidRPr="00854692">
        <w:t xml:space="preserve"> + </w:t>
      </w:r>
    </w:p>
    <w:p w:rsidR="00380707" w:rsidRPr="00B61EB0" w:rsidRDefault="00380707" w:rsidP="00B61EB0">
      <w:pPr>
        <w:pStyle w:val="ListParagraph"/>
        <w:numPr>
          <w:ilvl w:val="0"/>
          <w:numId w:val="2"/>
        </w:numPr>
        <w:spacing w:after="60"/>
      </w:pPr>
      <w:r w:rsidRPr="00435300">
        <w:t>Личный кабинет</w:t>
      </w:r>
    </w:p>
    <w:p w:rsidR="00380707" w:rsidRDefault="00435300" w:rsidP="00380707">
      <w:pPr>
        <w:pStyle w:val="ListParagraph"/>
        <w:numPr>
          <w:ilvl w:val="1"/>
          <w:numId w:val="2"/>
        </w:numPr>
        <w:spacing w:after="60"/>
      </w:pPr>
      <w:r w:rsidRPr="00B61EB0">
        <w:rPr>
          <w:lang w:val="en-US"/>
        </w:rPr>
        <w:t>login</w:t>
      </w:r>
      <w:r w:rsidRPr="00B61EB0">
        <w:t>.</w:t>
      </w:r>
      <w:proofErr w:type="spellStart"/>
      <w:r w:rsidRPr="00B61EB0">
        <w:rPr>
          <w:lang w:val="en-US"/>
        </w:rPr>
        <w:t>php</w:t>
      </w:r>
      <w:proofErr w:type="spellEnd"/>
      <w:r w:rsidR="00B61EB0" w:rsidRPr="00B61EB0">
        <w:t xml:space="preserve"> </w:t>
      </w:r>
      <w:r w:rsidR="008658A6">
        <w:t>–</w:t>
      </w:r>
      <w:r w:rsidR="00B61EB0" w:rsidRPr="00B61EB0">
        <w:t xml:space="preserve"> </w:t>
      </w:r>
      <w:r w:rsidR="008658A6">
        <w:t xml:space="preserve">Вход, </w:t>
      </w:r>
      <w:r w:rsidR="00380707">
        <w:t>Авторизация+</w:t>
      </w:r>
    </w:p>
    <w:p w:rsidR="004F374A" w:rsidRPr="00B61EB0" w:rsidRDefault="00380707" w:rsidP="00380707">
      <w:pPr>
        <w:pStyle w:val="ListParagraph"/>
        <w:numPr>
          <w:ilvl w:val="1"/>
          <w:numId w:val="2"/>
        </w:numPr>
        <w:spacing w:after="60"/>
      </w:pPr>
      <w:proofErr w:type="spellStart"/>
      <w:r>
        <w:rPr>
          <w:lang w:val="en-US"/>
        </w:rPr>
        <w:t>Logout.php</w:t>
      </w:r>
      <w:proofErr w:type="spellEnd"/>
      <w:r>
        <w:rPr>
          <w:lang w:val="en-US"/>
        </w:rPr>
        <w:t xml:space="preserve"> – </w:t>
      </w:r>
      <w:r>
        <w:t>выход+</w:t>
      </w:r>
    </w:p>
    <w:p w:rsidR="00435300" w:rsidRDefault="00B61EB0" w:rsidP="00B61EB0">
      <w:pPr>
        <w:pStyle w:val="ListParagraph"/>
        <w:numPr>
          <w:ilvl w:val="0"/>
          <w:numId w:val="2"/>
        </w:numPr>
        <w:spacing w:after="60"/>
      </w:pPr>
      <w:r w:rsidRPr="00B61EB0">
        <w:rPr>
          <w:lang w:val="en-US"/>
        </w:rPr>
        <w:t>admin</w:t>
      </w:r>
      <w:r w:rsidR="00435300" w:rsidRPr="00B61EB0">
        <w:t>.</w:t>
      </w:r>
      <w:proofErr w:type="spellStart"/>
      <w:r w:rsidR="00435300" w:rsidRPr="00B61EB0">
        <w:rPr>
          <w:lang w:val="en-US"/>
        </w:rPr>
        <w:t>php</w:t>
      </w:r>
      <w:proofErr w:type="spellEnd"/>
      <w:r w:rsidRPr="00B61EB0">
        <w:t xml:space="preserve"> </w:t>
      </w:r>
      <w:r w:rsidR="009C5852">
        <w:t>–</w:t>
      </w:r>
      <w:r w:rsidRPr="00B61EB0">
        <w:t xml:space="preserve"> </w:t>
      </w:r>
      <w:proofErr w:type="spellStart"/>
      <w:r>
        <w:t>Админка</w:t>
      </w:r>
      <w:proofErr w:type="spellEnd"/>
      <w:r w:rsidR="00D84D0F">
        <w:t>+</w:t>
      </w:r>
    </w:p>
    <w:p w:rsidR="004F374A" w:rsidRDefault="004F374A" w:rsidP="004F374A">
      <w:pPr>
        <w:pStyle w:val="ListParagraph"/>
        <w:numPr>
          <w:ilvl w:val="1"/>
          <w:numId w:val="2"/>
        </w:numPr>
        <w:spacing w:after="60"/>
      </w:pPr>
      <w:r>
        <w:t xml:space="preserve">если авторизовался под админом открывается дополнительная страница </w:t>
      </w:r>
      <w:proofErr w:type="spellStart"/>
      <w:r>
        <w:t>Админка</w:t>
      </w:r>
      <w:proofErr w:type="spellEnd"/>
      <w:r>
        <w:t>.</w:t>
      </w:r>
    </w:p>
    <w:p w:rsidR="009C5852" w:rsidRPr="00054DAB" w:rsidRDefault="009C5852" w:rsidP="009C5852">
      <w:pPr>
        <w:spacing w:after="60"/>
        <w:rPr>
          <w:u w:val="single"/>
        </w:rPr>
      </w:pPr>
      <w:r w:rsidRPr="00054DAB">
        <w:rPr>
          <w:u w:val="single"/>
        </w:rPr>
        <w:t xml:space="preserve">Этап 2 База данных </w:t>
      </w:r>
    </w:p>
    <w:p w:rsidR="00054DAB" w:rsidRDefault="00054DAB" w:rsidP="009C5852">
      <w:pPr>
        <w:spacing w:after="60"/>
      </w:pPr>
      <w:r>
        <w:t>Предлагаю вести учет мест отдельно по каждым сеансам времени, например, 12:00 свои места, в 14:10 своя база мест.</w:t>
      </w:r>
    </w:p>
    <w:p w:rsidR="009451CE" w:rsidRDefault="009C5852" w:rsidP="009451CE">
      <w:pPr>
        <w:spacing w:after="60"/>
        <w:ind w:left="708"/>
      </w:pPr>
      <w:r>
        <w:t xml:space="preserve">База 1 – </w:t>
      </w:r>
      <w:r w:rsidR="009451CE">
        <w:t>пользователь сайта</w:t>
      </w:r>
    </w:p>
    <w:p w:rsidR="009451CE" w:rsidRDefault="009451CE" w:rsidP="009451CE">
      <w:pPr>
        <w:spacing w:after="60"/>
        <w:ind w:left="708"/>
      </w:pPr>
      <w:r>
        <w:t>База 2 – перечень услуг</w:t>
      </w:r>
    </w:p>
    <w:p w:rsidR="00054DAB" w:rsidRDefault="009451CE" w:rsidP="009451CE">
      <w:pPr>
        <w:spacing w:after="60"/>
        <w:ind w:left="708"/>
      </w:pPr>
      <w:r>
        <w:t>База 3 –для печати</w:t>
      </w:r>
    </w:p>
    <w:p w:rsidR="009451CE" w:rsidRDefault="009451CE" w:rsidP="009451CE">
      <w:pPr>
        <w:spacing w:after="60"/>
        <w:ind w:left="708"/>
      </w:pPr>
      <w:r>
        <w:t xml:space="preserve">База 4 – услуг пользователя </w:t>
      </w:r>
    </w:p>
    <w:p w:rsidR="009451CE" w:rsidRDefault="009451CE" w:rsidP="009451CE">
      <w:pPr>
        <w:spacing w:after="60"/>
        <w:ind w:left="708"/>
      </w:pPr>
      <w:r>
        <w:t xml:space="preserve">База 5 - …. </w:t>
      </w:r>
    </w:p>
    <w:p w:rsidR="00035D00" w:rsidRPr="008A0E53" w:rsidRDefault="00035D00" w:rsidP="008A0E53">
      <w:pPr>
        <w:spacing w:after="60"/>
        <w:rPr>
          <w:u w:val="single"/>
        </w:rPr>
      </w:pPr>
      <w:r>
        <w:t xml:space="preserve"> </w:t>
      </w:r>
      <w:r w:rsidRPr="008A0E53">
        <w:rPr>
          <w:u w:val="single"/>
        </w:rPr>
        <w:t>Админ - работа с баз</w:t>
      </w:r>
      <w:r w:rsidR="009451CE" w:rsidRPr="008A0E53">
        <w:rPr>
          <w:u w:val="single"/>
        </w:rPr>
        <w:t>ами</w:t>
      </w:r>
      <w:r w:rsidRPr="008A0E53">
        <w:rPr>
          <w:u w:val="single"/>
        </w:rPr>
        <w:t>;</w:t>
      </w:r>
    </w:p>
    <w:p w:rsidR="00035D00" w:rsidRPr="008A0E53" w:rsidRDefault="008A0E53" w:rsidP="008A0E53">
      <w:pPr>
        <w:spacing w:after="60"/>
        <w:rPr>
          <w:u w:val="single"/>
        </w:rPr>
      </w:pPr>
      <w:r>
        <w:rPr>
          <w:u w:val="single"/>
        </w:rPr>
        <w:lastRenderedPageBreak/>
        <w:t xml:space="preserve">Личный </w:t>
      </w:r>
      <w:r w:rsidR="00035D00" w:rsidRPr="008A0E53">
        <w:rPr>
          <w:u w:val="single"/>
        </w:rPr>
        <w:t>кабинет пользователя</w:t>
      </w:r>
      <w:r w:rsidR="009451CE" w:rsidRPr="008A0E53">
        <w:rPr>
          <w:u w:val="single"/>
        </w:rPr>
        <w:t>:</w:t>
      </w:r>
    </w:p>
    <w:p w:rsidR="00035D00" w:rsidRDefault="00035D00" w:rsidP="009451CE">
      <w:pPr>
        <w:pStyle w:val="ListParagraph"/>
        <w:numPr>
          <w:ilvl w:val="1"/>
          <w:numId w:val="4"/>
        </w:numPr>
      </w:pPr>
      <w:r>
        <w:t>Личные данные</w:t>
      </w:r>
      <w:bookmarkStart w:id="0" w:name="_GoBack"/>
      <w:bookmarkEnd w:id="0"/>
    </w:p>
    <w:p w:rsidR="009451CE" w:rsidRDefault="009451CE" w:rsidP="009451CE">
      <w:pPr>
        <w:pStyle w:val="ListParagraph"/>
        <w:numPr>
          <w:ilvl w:val="1"/>
          <w:numId w:val="4"/>
        </w:numPr>
      </w:pPr>
      <w:r>
        <w:t>Тип Услуги</w:t>
      </w:r>
    </w:p>
    <w:p w:rsidR="009451CE" w:rsidRDefault="009451CE" w:rsidP="009451CE">
      <w:pPr>
        <w:pStyle w:val="ListParagraph"/>
        <w:numPr>
          <w:ilvl w:val="1"/>
          <w:numId w:val="4"/>
        </w:numPr>
      </w:pPr>
      <w:r>
        <w:t>Условия услуги</w:t>
      </w:r>
    </w:p>
    <w:p w:rsidR="00035D00" w:rsidRDefault="009451CE" w:rsidP="009451CE">
      <w:pPr>
        <w:pStyle w:val="ListParagraph"/>
        <w:numPr>
          <w:ilvl w:val="1"/>
          <w:numId w:val="4"/>
        </w:numPr>
      </w:pPr>
      <w:r>
        <w:t>загруженные данные</w:t>
      </w:r>
      <w:r w:rsidR="00035D00">
        <w:t>.</w:t>
      </w:r>
    </w:p>
    <w:p w:rsidR="009451CE" w:rsidRDefault="009451CE" w:rsidP="009451CE">
      <w:pPr>
        <w:pStyle w:val="ListParagraph"/>
        <w:numPr>
          <w:ilvl w:val="1"/>
          <w:numId w:val="4"/>
        </w:numPr>
      </w:pPr>
      <w:r>
        <w:t>Результат работы</w:t>
      </w:r>
    </w:p>
    <w:p w:rsidR="009451CE" w:rsidRDefault="009451CE" w:rsidP="009451CE">
      <w:pPr>
        <w:pStyle w:val="ListParagraph"/>
        <w:numPr>
          <w:ilvl w:val="1"/>
          <w:numId w:val="4"/>
        </w:numPr>
      </w:pPr>
      <w:r>
        <w:t>отзыв</w:t>
      </w:r>
    </w:p>
    <w:p w:rsidR="009451CE" w:rsidRDefault="009451CE" w:rsidP="009451CE">
      <w:pPr>
        <w:ind w:left="708"/>
      </w:pPr>
    </w:p>
    <w:sectPr w:rsidR="009451CE" w:rsidSect="005069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C2200"/>
    <w:multiLevelType w:val="hybridMultilevel"/>
    <w:tmpl w:val="3CBC5BB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00219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A4D10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61218E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tzCyMDQzM7Y0tzRR0lEKTi0uzszPAykwrQUAJu1gZCwAAAA="/>
  </w:docVars>
  <w:rsids>
    <w:rsidRoot w:val="00435300"/>
    <w:rsid w:val="00035D00"/>
    <w:rsid w:val="00054DAB"/>
    <w:rsid w:val="002071E6"/>
    <w:rsid w:val="00380707"/>
    <w:rsid w:val="00435300"/>
    <w:rsid w:val="004F374A"/>
    <w:rsid w:val="00506989"/>
    <w:rsid w:val="00537D6A"/>
    <w:rsid w:val="005E53D7"/>
    <w:rsid w:val="006239A9"/>
    <w:rsid w:val="007D12FD"/>
    <w:rsid w:val="00834367"/>
    <w:rsid w:val="00854692"/>
    <w:rsid w:val="008658A6"/>
    <w:rsid w:val="008A0E53"/>
    <w:rsid w:val="008D6F13"/>
    <w:rsid w:val="009451CE"/>
    <w:rsid w:val="009C5852"/>
    <w:rsid w:val="00AB453E"/>
    <w:rsid w:val="00B010E0"/>
    <w:rsid w:val="00B61EB0"/>
    <w:rsid w:val="00B81D1E"/>
    <w:rsid w:val="00BD1B58"/>
    <w:rsid w:val="00D84D0F"/>
    <w:rsid w:val="00F95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F490AB"/>
  <w15:chartTrackingRefBased/>
  <w15:docId w15:val="{B4606FAC-F616-4B46-8661-068F6381C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3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0B7A3-053D-4926-A228-0D82BC499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y Volchkov</dc:creator>
  <cp:keywords/>
  <dc:description/>
  <cp:lastModifiedBy>Dmitry Volchkov</cp:lastModifiedBy>
  <cp:revision>14</cp:revision>
  <dcterms:created xsi:type="dcterms:W3CDTF">2020-06-16T10:51:00Z</dcterms:created>
  <dcterms:modified xsi:type="dcterms:W3CDTF">2020-09-21T20:27:00Z</dcterms:modified>
</cp:coreProperties>
</file>